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15F97BF1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B20B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5753EC">
        <w:rPr>
          <w:rFonts w:eastAsia="Times New Roman" w:cstheme="minorHAnsi"/>
          <w:b/>
          <w:color w:val="181717"/>
          <w:sz w:val="28"/>
          <w:szCs w:val="28"/>
        </w:rPr>
        <w:t>6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5753EC">
        <w:rPr>
          <w:rFonts w:eastAsia="Times New Roman" w:cstheme="minorHAnsi"/>
          <w:b/>
          <w:color w:val="181717"/>
          <w:sz w:val="28"/>
          <w:szCs w:val="28"/>
        </w:rPr>
        <w:t>Throttle Position Sensor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E4873A4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5753EC">
        <w:t xml:space="preserve">Throttle Position Sensor, </w:t>
      </w:r>
      <w:r w:rsidR="00C12106" w:rsidRPr="00C12106">
        <w:t>TP Sensor PCM Input Functions</w:t>
      </w:r>
      <w:r w:rsidR="00C12106">
        <w:t>, and PCM Uses for the TP Sensor</w:t>
      </w:r>
    </w:p>
    <w:p w14:paraId="51F9DC29" w14:textId="337C017F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C12106">
        <w:t xml:space="preserve">Testing </w:t>
      </w:r>
      <w:r w:rsidR="00CE4D95">
        <w:t>the Throttle Position Sensor and TP Sensor Diagnostic Trouble Code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9A1297B" w14:textId="57EA67D3" w:rsidR="005753EC" w:rsidRDefault="005753EC" w:rsidP="005753EC">
      <w:pPr>
        <w:spacing w:after="0"/>
        <w:ind w:left="446" w:right="-806"/>
      </w:pPr>
      <w:r>
        <w:t>1. Explain the operation of a potentiometer and a Hall-effect throttle position sensor.</w:t>
      </w:r>
    </w:p>
    <w:p w14:paraId="0DE4E95F" w14:textId="569DF027" w:rsidR="005753EC" w:rsidRDefault="005753EC" w:rsidP="005753EC">
      <w:pPr>
        <w:spacing w:after="0"/>
        <w:ind w:left="446" w:right="-806"/>
      </w:pPr>
      <w:r>
        <w:t>2. Describe the interaction between the throttle position sensor and the PCM.</w:t>
      </w:r>
    </w:p>
    <w:p w14:paraId="77380F53" w14:textId="77777777" w:rsidR="005753EC" w:rsidRDefault="005753EC" w:rsidP="005753EC">
      <w:pPr>
        <w:spacing w:after="0"/>
        <w:ind w:left="446" w:right="-806"/>
      </w:pPr>
      <w:r>
        <w:t>3. Discuss how to test a TP sensor using a digital multimeter, scope, and scan tool.</w:t>
      </w:r>
    </w:p>
    <w:p w14:paraId="55695049" w14:textId="663E1853" w:rsidR="00DF2F45" w:rsidRPr="00DF2F45" w:rsidRDefault="00F25410" w:rsidP="005753EC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436609C7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6903F7" w:rsidRPr="006903F7">
        <w:t>Position Sensor Diagnosis</w:t>
      </w:r>
    </w:p>
    <w:p w14:paraId="69772725" w14:textId="5D6FBF3D" w:rsidR="00107ABF" w:rsidRDefault="00107ABF" w:rsidP="004637B0">
      <w:pPr>
        <w:spacing w:after="0"/>
        <w:ind w:left="450" w:right="-810"/>
      </w:pPr>
      <w:r>
        <w:t xml:space="preserve">2. Task Sheet: </w:t>
      </w:r>
      <w:r w:rsidR="006903F7" w:rsidRPr="006903F7">
        <w:t>Throttle Position Waveform Testing</w:t>
      </w:r>
    </w:p>
    <w:p w14:paraId="286E3C43" w14:textId="75D038D3" w:rsidR="00107ABF" w:rsidRDefault="00107ABF" w:rsidP="004637B0">
      <w:pPr>
        <w:spacing w:after="0"/>
        <w:ind w:left="450" w:right="-810"/>
      </w:pPr>
      <w:r>
        <w:t xml:space="preserve">3. Task Sheet: </w:t>
      </w:r>
      <w:r w:rsidR="006903F7" w:rsidRPr="006903F7">
        <w:t xml:space="preserve">Primary </w:t>
      </w:r>
      <w:r w:rsidR="00CB3C5D" w:rsidRPr="006903F7">
        <w:t>Ignition</w:t>
      </w:r>
      <w:r w:rsidR="006903F7" w:rsidRPr="006903F7">
        <w:t xml:space="preserve"> Inspection and Testing</w:t>
      </w:r>
    </w:p>
    <w:p w14:paraId="19CE38A5" w14:textId="39A65419" w:rsidR="00131FC3" w:rsidRDefault="00107ABF" w:rsidP="004637B0">
      <w:pPr>
        <w:spacing w:after="0"/>
        <w:ind w:left="450" w:right="-810"/>
      </w:pPr>
      <w:r>
        <w:t xml:space="preserve">4. Task Sheet: </w:t>
      </w:r>
      <w:r w:rsidR="006903F7" w:rsidRPr="006903F7">
        <w:t>Throttle Position Sensor Visual Inspection</w:t>
      </w:r>
    </w:p>
    <w:p w14:paraId="74783DF5" w14:textId="5E9766BC" w:rsidR="00924CF4" w:rsidRDefault="00045AF5" w:rsidP="004637B0">
      <w:pPr>
        <w:spacing w:after="0"/>
        <w:ind w:left="450" w:right="-810"/>
      </w:pPr>
      <w:r>
        <w:t xml:space="preserve">5. Task Sheet: </w:t>
      </w:r>
      <w:r w:rsidR="004D382A" w:rsidRPr="004D382A">
        <w:t>Throttle Position Sensor DMM Testing</w:t>
      </w:r>
    </w:p>
    <w:p w14:paraId="714D2B36" w14:textId="07067FF0" w:rsidR="004D382A" w:rsidRDefault="004D382A" w:rsidP="004637B0">
      <w:pPr>
        <w:spacing w:after="0"/>
        <w:ind w:left="450" w:right="-810"/>
      </w:pPr>
      <w:r>
        <w:t xml:space="preserve">6. Task Sheet: </w:t>
      </w:r>
      <w:r w:rsidRPr="004D382A">
        <w:t>Throttle Position Sensor Scope Test</w:t>
      </w:r>
    </w:p>
    <w:p w14:paraId="1F66C978" w14:textId="148C78F5" w:rsidR="004D382A" w:rsidRDefault="004D382A" w:rsidP="004637B0">
      <w:pPr>
        <w:spacing w:after="0"/>
        <w:ind w:left="450" w:right="-810"/>
      </w:pPr>
      <w:r>
        <w:t xml:space="preserve">7. Task Sheet: </w:t>
      </w:r>
      <w:r w:rsidRPr="004D382A">
        <w:t>TP Sensor Voltmeter Test</w:t>
      </w:r>
    </w:p>
    <w:p w14:paraId="6C090F24" w14:textId="463CA827" w:rsidR="004D382A" w:rsidRDefault="004D382A" w:rsidP="004637B0">
      <w:pPr>
        <w:spacing w:after="0"/>
        <w:ind w:left="450" w:right="-810"/>
      </w:pPr>
      <w:r>
        <w:t xml:space="preserve">8. Task Sheet: </w:t>
      </w:r>
      <w:r w:rsidRPr="004D382A">
        <w:t>TP Graph Test</w:t>
      </w:r>
    </w:p>
    <w:p w14:paraId="200BB1EB" w14:textId="383B277B" w:rsidR="004D382A" w:rsidRDefault="004D382A" w:rsidP="004637B0">
      <w:pPr>
        <w:spacing w:after="0"/>
        <w:ind w:left="450" w:right="-810"/>
      </w:pPr>
      <w:r>
        <w:t xml:space="preserve">9. Task Sheet: </w:t>
      </w:r>
      <w:r w:rsidR="009D4335" w:rsidRPr="009D4335">
        <w:t>Throttle Position Sensor Scan Tool Diagnosis</w:t>
      </w:r>
    </w:p>
    <w:p w14:paraId="50666390" w14:textId="77A3CD96" w:rsidR="009D4335" w:rsidRDefault="009D4335" w:rsidP="004637B0">
      <w:pPr>
        <w:spacing w:after="0"/>
        <w:ind w:left="450" w:right="-810"/>
      </w:pPr>
      <w:r>
        <w:t xml:space="preserve">10. Task Sheet: </w:t>
      </w:r>
      <w:r w:rsidRPr="009D4335">
        <w:t>Throttle Position Sensor Resistance Test</w:t>
      </w:r>
    </w:p>
    <w:bookmarkEnd w:id="3"/>
    <w:p w14:paraId="233C5FC8" w14:textId="197C40B0" w:rsidR="008F46C1" w:rsidRDefault="009D4335" w:rsidP="004637B0">
      <w:pPr>
        <w:spacing w:after="0"/>
        <w:ind w:left="450" w:right="-810"/>
      </w:pPr>
      <w:r>
        <w:t>11</w:t>
      </w:r>
      <w:r w:rsidR="00DF2F45">
        <w:t xml:space="preserve">. Chapter PowerPoint </w:t>
      </w:r>
    </w:p>
    <w:p w14:paraId="6D22DE81" w14:textId="2080DD78" w:rsidR="004C7E6F" w:rsidRDefault="00CB3C5D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12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562DC6E2" w:rsidR="008F46C1" w:rsidRDefault="00CB3C5D" w:rsidP="004637B0">
      <w:pPr>
        <w:spacing w:after="0"/>
        <w:ind w:left="450" w:right="-810"/>
        <w:rPr>
          <w:rStyle w:val="Hyperlink"/>
        </w:rPr>
      </w:pPr>
      <w:r>
        <w:t>13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1915786F" w:rsidR="0085332D" w:rsidRPr="00CC0E0B" w:rsidRDefault="00CB3C5D" w:rsidP="00CC0E0B">
      <w:pPr>
        <w:spacing w:after="0"/>
        <w:ind w:left="450" w:right="-810"/>
      </w:pPr>
      <w:r>
        <w:t>14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7B47F5F" w14:textId="77777777" w:rsidR="00CB3C5D" w:rsidRDefault="00CB3C5D" w:rsidP="00CB3C5D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6903F7">
        <w:t>Position Sensor Diagnosis</w:t>
      </w:r>
    </w:p>
    <w:p w14:paraId="52871649" w14:textId="77777777" w:rsidR="00CB3C5D" w:rsidRDefault="00CB3C5D" w:rsidP="00CB3C5D">
      <w:pPr>
        <w:spacing w:after="0"/>
        <w:ind w:left="450" w:right="-810"/>
      </w:pPr>
      <w:r>
        <w:t xml:space="preserve">2. Task Sheet: </w:t>
      </w:r>
      <w:r w:rsidRPr="006903F7">
        <w:t>Throttle Position Waveform Testing</w:t>
      </w:r>
    </w:p>
    <w:p w14:paraId="236EBFE5" w14:textId="77777777" w:rsidR="00CB3C5D" w:rsidRDefault="00CB3C5D" w:rsidP="00CB3C5D">
      <w:pPr>
        <w:spacing w:after="0"/>
        <w:ind w:left="450" w:right="-810"/>
      </w:pPr>
      <w:r>
        <w:t xml:space="preserve">3. Task Sheet: </w:t>
      </w:r>
      <w:r w:rsidRPr="006903F7">
        <w:t>Primary Ignition Inspection and Testing</w:t>
      </w:r>
    </w:p>
    <w:p w14:paraId="6AC471B5" w14:textId="77777777" w:rsidR="00CB3C5D" w:rsidRDefault="00CB3C5D" w:rsidP="00CB3C5D">
      <w:pPr>
        <w:spacing w:after="0"/>
        <w:ind w:left="450" w:right="-810"/>
      </w:pPr>
      <w:r>
        <w:t xml:space="preserve">4. Task Sheet: </w:t>
      </w:r>
      <w:r w:rsidRPr="006903F7">
        <w:t>Throttle Position Sensor Visual Inspection</w:t>
      </w:r>
    </w:p>
    <w:p w14:paraId="0D4B0B77" w14:textId="77777777" w:rsidR="00CB3C5D" w:rsidRDefault="00CB3C5D" w:rsidP="00CB3C5D">
      <w:pPr>
        <w:spacing w:after="0"/>
        <w:ind w:left="450" w:right="-810"/>
      </w:pPr>
      <w:r>
        <w:t xml:space="preserve">5. Task Sheet: </w:t>
      </w:r>
      <w:r w:rsidRPr="004D382A">
        <w:t>Throttle Position Sensor DMM Testing</w:t>
      </w:r>
    </w:p>
    <w:p w14:paraId="13039E7D" w14:textId="77777777" w:rsidR="00CB3C5D" w:rsidRDefault="00CB3C5D" w:rsidP="00CB3C5D">
      <w:pPr>
        <w:spacing w:after="0"/>
        <w:ind w:left="450" w:right="-810"/>
      </w:pPr>
      <w:r>
        <w:t xml:space="preserve">6. Task Sheet: </w:t>
      </w:r>
      <w:r w:rsidRPr="004D382A">
        <w:t>Throttle Position Sensor Scope Test</w:t>
      </w:r>
    </w:p>
    <w:p w14:paraId="0CE3D51D" w14:textId="77777777" w:rsidR="00CB3C5D" w:rsidRDefault="00CB3C5D" w:rsidP="00CB3C5D">
      <w:pPr>
        <w:spacing w:after="0"/>
        <w:ind w:left="450" w:right="-810"/>
      </w:pPr>
      <w:r>
        <w:t xml:space="preserve">7. Task Sheet: </w:t>
      </w:r>
      <w:r w:rsidRPr="004D382A">
        <w:t>TP Sensor Voltmeter Test</w:t>
      </w:r>
    </w:p>
    <w:p w14:paraId="1B7379C0" w14:textId="77777777" w:rsidR="00CB3C5D" w:rsidRDefault="00CB3C5D" w:rsidP="00CB3C5D">
      <w:pPr>
        <w:spacing w:after="0"/>
        <w:ind w:left="450" w:right="-810"/>
      </w:pPr>
      <w:r>
        <w:t xml:space="preserve">8. Task Sheet: </w:t>
      </w:r>
      <w:r w:rsidRPr="004D382A">
        <w:t>TP Graph Test</w:t>
      </w:r>
    </w:p>
    <w:p w14:paraId="381287C7" w14:textId="77777777" w:rsidR="00CB3C5D" w:rsidRDefault="00CB3C5D" w:rsidP="00CB3C5D">
      <w:pPr>
        <w:spacing w:after="0"/>
        <w:ind w:left="450" w:right="-810"/>
      </w:pPr>
      <w:r>
        <w:t xml:space="preserve">9. Task Sheet: </w:t>
      </w:r>
      <w:r w:rsidRPr="009D4335">
        <w:t>Throttle Position Sensor Scan Tool Diagnosis</w:t>
      </w:r>
    </w:p>
    <w:p w14:paraId="39EFACA5" w14:textId="77777777" w:rsidR="00CB3C5D" w:rsidRDefault="00CB3C5D" w:rsidP="00CB3C5D">
      <w:pPr>
        <w:spacing w:after="0"/>
        <w:ind w:left="450" w:right="-810"/>
      </w:pPr>
      <w:r>
        <w:t xml:space="preserve">10. Task Sheet: </w:t>
      </w:r>
      <w:r w:rsidRPr="009D4335">
        <w:t>Throttle Position Sensor Resistance Test</w:t>
      </w:r>
    </w:p>
    <w:p w14:paraId="7427F3E1" w14:textId="582EB838" w:rsidR="00095918" w:rsidRPr="008C50B5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8F39856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F810532" w14:textId="1378F7ED" w:rsidR="006C03BF" w:rsidRPr="00B57E3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B3DFDFB" w14:textId="77777777" w:rsidR="008C50B5" w:rsidRDefault="008C50B5" w:rsidP="004637B0">
      <w:pPr>
        <w:spacing w:after="0"/>
        <w:ind w:left="450" w:right="-810"/>
        <w:rPr>
          <w:b/>
          <w:bCs/>
          <w:u w:val="single"/>
        </w:rPr>
      </w:pPr>
    </w:p>
    <w:p w14:paraId="62A18D72" w14:textId="77777777" w:rsidR="008C50B5" w:rsidRDefault="008C50B5" w:rsidP="004637B0">
      <w:pPr>
        <w:spacing w:after="0"/>
        <w:ind w:left="450" w:right="-810"/>
        <w:rPr>
          <w:b/>
          <w:bCs/>
          <w:u w:val="single"/>
        </w:rPr>
      </w:pPr>
    </w:p>
    <w:p w14:paraId="18F79FC0" w14:textId="77777777" w:rsidR="008C50B5" w:rsidRPr="007C1A7E" w:rsidRDefault="008C50B5" w:rsidP="008C50B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6EB84A76" w14:textId="77777777" w:rsidR="008C50B5" w:rsidRDefault="008C50B5" w:rsidP="008C50B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15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Temperature Sensors</w:t>
      </w:r>
    </w:p>
    <w:p w14:paraId="2F0D762C" w14:textId="77777777" w:rsidR="008C50B5" w:rsidRPr="00DF2F45" w:rsidRDefault="008C50B5" w:rsidP="008C50B5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78D3FDC7" w14:textId="77777777" w:rsidR="008C50B5" w:rsidRPr="008C50B5" w:rsidRDefault="008C50B5" w:rsidP="008C50B5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36CC5972" w14:textId="4144818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31A77ED7" w14:textId="01B9C751" w:rsidR="00622E7C" w:rsidRDefault="00622E7C" w:rsidP="004637B0">
      <w:pPr>
        <w:spacing w:after="0"/>
        <w:ind w:left="450" w:right="-810"/>
      </w:pPr>
    </w:p>
    <w:p w14:paraId="4F200D4C" w14:textId="3BB104EE" w:rsidR="00622E7C" w:rsidRDefault="00622E7C" w:rsidP="004637B0">
      <w:pPr>
        <w:spacing w:after="0"/>
        <w:ind w:left="450" w:right="-810"/>
      </w:pPr>
    </w:p>
    <w:p w14:paraId="1116EE1D" w14:textId="37B9853C" w:rsidR="00982417" w:rsidRDefault="00982417" w:rsidP="004637B0">
      <w:pPr>
        <w:spacing w:after="0"/>
        <w:ind w:left="450" w:right="-810"/>
      </w:pPr>
    </w:p>
    <w:p w14:paraId="63391933" w14:textId="2088A188" w:rsidR="00982417" w:rsidRDefault="00982417" w:rsidP="004637B0">
      <w:pPr>
        <w:spacing w:after="0"/>
        <w:ind w:left="450" w:right="-810"/>
      </w:pPr>
    </w:p>
    <w:p w14:paraId="34A99661" w14:textId="68FAD503" w:rsidR="00982417" w:rsidRDefault="0098241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B9FA4" w14:textId="77777777" w:rsidR="003A6FB9" w:rsidRDefault="003A6FB9" w:rsidP="00E43A7A">
      <w:pPr>
        <w:spacing w:after="0" w:line="240" w:lineRule="auto"/>
      </w:pPr>
      <w:r>
        <w:separator/>
      </w:r>
    </w:p>
  </w:endnote>
  <w:endnote w:type="continuationSeparator" w:id="0">
    <w:p w14:paraId="4ABEF04E" w14:textId="77777777" w:rsidR="003A6FB9" w:rsidRDefault="003A6FB9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F8DA9" w14:textId="77777777" w:rsidR="003A6FB9" w:rsidRDefault="003A6FB9" w:rsidP="00E43A7A">
      <w:pPr>
        <w:spacing w:after="0" w:line="240" w:lineRule="auto"/>
      </w:pPr>
      <w:r>
        <w:separator/>
      </w:r>
    </w:p>
  </w:footnote>
  <w:footnote w:type="continuationSeparator" w:id="0">
    <w:p w14:paraId="6795DA5D" w14:textId="77777777" w:rsidR="003A6FB9" w:rsidRDefault="003A6FB9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0FAHDSLT8tAAAA"/>
  </w:docVars>
  <w:rsids>
    <w:rsidRoot w:val="00DF2F45"/>
    <w:rsid w:val="0000264F"/>
    <w:rsid w:val="00002F88"/>
    <w:rsid w:val="00016515"/>
    <w:rsid w:val="000315B0"/>
    <w:rsid w:val="00032C74"/>
    <w:rsid w:val="00036B15"/>
    <w:rsid w:val="00045AF5"/>
    <w:rsid w:val="000522AD"/>
    <w:rsid w:val="00077286"/>
    <w:rsid w:val="00095918"/>
    <w:rsid w:val="000E2805"/>
    <w:rsid w:val="000E2C6C"/>
    <w:rsid w:val="00107ABF"/>
    <w:rsid w:val="0011718F"/>
    <w:rsid w:val="00123D4E"/>
    <w:rsid w:val="00131FC3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70EA8"/>
    <w:rsid w:val="00284820"/>
    <w:rsid w:val="0029759D"/>
    <w:rsid w:val="002B01A5"/>
    <w:rsid w:val="002B20B0"/>
    <w:rsid w:val="002B7FEB"/>
    <w:rsid w:val="002C27EE"/>
    <w:rsid w:val="002C4E57"/>
    <w:rsid w:val="002C7185"/>
    <w:rsid w:val="002E00DB"/>
    <w:rsid w:val="002E4C6A"/>
    <w:rsid w:val="0034188C"/>
    <w:rsid w:val="0038763A"/>
    <w:rsid w:val="00390F8A"/>
    <w:rsid w:val="003941A2"/>
    <w:rsid w:val="003A6FB9"/>
    <w:rsid w:val="003A77C1"/>
    <w:rsid w:val="003B6435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74BD"/>
    <w:rsid w:val="00534826"/>
    <w:rsid w:val="00547AF6"/>
    <w:rsid w:val="005702CE"/>
    <w:rsid w:val="005753EC"/>
    <w:rsid w:val="00580B13"/>
    <w:rsid w:val="005868EC"/>
    <w:rsid w:val="00592B78"/>
    <w:rsid w:val="005D1EAF"/>
    <w:rsid w:val="005E3067"/>
    <w:rsid w:val="005F53AD"/>
    <w:rsid w:val="005F6210"/>
    <w:rsid w:val="00622E7C"/>
    <w:rsid w:val="00624195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FEA"/>
    <w:rsid w:val="006C03BF"/>
    <w:rsid w:val="006C57AC"/>
    <w:rsid w:val="006E0638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D0585"/>
    <w:rsid w:val="008D3B30"/>
    <w:rsid w:val="008E105F"/>
    <w:rsid w:val="008F46C1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936C4"/>
    <w:rsid w:val="009A734D"/>
    <w:rsid w:val="009C69F8"/>
    <w:rsid w:val="009D2A57"/>
    <w:rsid w:val="009D4174"/>
    <w:rsid w:val="009D4335"/>
    <w:rsid w:val="009E77DF"/>
    <w:rsid w:val="009F3062"/>
    <w:rsid w:val="00A0293B"/>
    <w:rsid w:val="00A30BFA"/>
    <w:rsid w:val="00A52321"/>
    <w:rsid w:val="00A708A8"/>
    <w:rsid w:val="00A764B2"/>
    <w:rsid w:val="00A81DDA"/>
    <w:rsid w:val="00A868F1"/>
    <w:rsid w:val="00AA3805"/>
    <w:rsid w:val="00AB4268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4C88"/>
    <w:rsid w:val="00BF1FF2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917A5"/>
    <w:rsid w:val="00E9309E"/>
    <w:rsid w:val="00EB175B"/>
    <w:rsid w:val="00EC1F38"/>
    <w:rsid w:val="00EF543F"/>
    <w:rsid w:val="00F008E4"/>
    <w:rsid w:val="00F2511E"/>
    <w:rsid w:val="00F25410"/>
    <w:rsid w:val="00F350FA"/>
    <w:rsid w:val="00F80380"/>
    <w:rsid w:val="00F914D7"/>
    <w:rsid w:val="00F94E56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C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2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6</cp:revision>
  <cp:lastPrinted>2022-03-29T18:15:00Z</cp:lastPrinted>
  <dcterms:created xsi:type="dcterms:W3CDTF">2019-12-09T16:24:00Z</dcterms:created>
  <dcterms:modified xsi:type="dcterms:W3CDTF">2022-03-31T14:57:00Z</dcterms:modified>
</cp:coreProperties>
</file>